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>The text pre-processing of the questions and comments were done with the help of available libraries for</w:t>
      </w:r>
      <w:r w:rsidR="00E33C68">
        <w:rPr>
          <w:rFonts w:cstheme="minorHAnsi"/>
        </w:rPr>
        <w:t xml:space="preserve"> stop words, punctuations marks, Stemming.</w:t>
      </w:r>
      <w:r w:rsidR="001374CC">
        <w:rPr>
          <w:rFonts w:cstheme="minorHAnsi"/>
        </w:rPr>
        <w:t xml:space="preserve"> </w:t>
      </w:r>
      <w:r w:rsidR="007B55DB">
        <w:rPr>
          <w:rFonts w:cstheme="minorHAnsi"/>
        </w:rPr>
        <w:t xml:space="preserve">The relevancy between each question and all the comments were referred as </w:t>
      </w:r>
      <w:r w:rsidR="00E33C68">
        <w:rPr>
          <w:rFonts w:cstheme="minorHAnsi"/>
        </w:rPr>
        <w:t>v</w:t>
      </w:r>
      <w:r w:rsidR="007B55DB">
        <w:rPr>
          <w:rFonts w:cstheme="minorHAnsi"/>
        </w:rPr>
        <w:t xml:space="preserve">ectors </w:t>
      </w:r>
      <w:r w:rsidR="00E33C68">
        <w:rPr>
          <w:rFonts w:cstheme="minorHAnsi"/>
        </w:rPr>
        <w:t xml:space="preserve">in Vector space </w:t>
      </w:r>
      <w:r w:rsidR="007B55DB">
        <w:rPr>
          <w:rFonts w:cstheme="minorHAnsi"/>
        </w:rPr>
        <w:t xml:space="preserve">and their similarities were calculated with the help of Cosine scoring. </w:t>
      </w:r>
      <w:r w:rsidR="0067268E">
        <w:rPr>
          <w:rFonts w:cstheme="minorHAnsi"/>
        </w:rPr>
        <w:t>The evaluation of model is done on the development set</w:t>
      </w:r>
      <w:r w:rsidR="00E33C68">
        <w:rPr>
          <w:rFonts w:cstheme="minorHAnsi"/>
        </w:rPr>
        <w:t>,</w:t>
      </w:r>
      <w:r w:rsidR="001374CC">
        <w:rPr>
          <w:rFonts w:cstheme="minorHAnsi"/>
        </w:rPr>
        <w:t xml:space="preserve">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</w:t>
      </w:r>
      <w:r w:rsidR="00E33C68">
        <w:rPr>
          <w:rFonts w:cstheme="minorHAnsi"/>
        </w:rPr>
        <w:t>t</w:t>
      </w:r>
      <w:r w:rsidR="00753C1B">
        <w:rPr>
          <w:rFonts w:cstheme="minorHAnsi"/>
        </w:rPr>
        <w:t>t</w:t>
      </w:r>
      <w:r w:rsidR="00E33C68">
        <w:rPr>
          <w:rFonts w:cstheme="minorHAnsi"/>
        </w:rPr>
        <w:t>ing</w:t>
      </w:r>
      <w:r w:rsidR="00753C1B">
        <w:rPr>
          <w:rFonts w:cstheme="minorHAnsi"/>
        </w:rPr>
        <w:t>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</w:t>
      </w:r>
      <w:r w:rsidR="00E33C68">
        <w:rPr>
          <w:rFonts w:cstheme="minorHAnsi"/>
        </w:rPr>
        <w:t>with high score</w:t>
      </w:r>
      <w:r w:rsidR="00414FE9">
        <w:rPr>
          <w:rFonts w:cstheme="minorHAnsi"/>
        </w:rPr>
        <w:t xml:space="preserve"> and </w:t>
      </w:r>
      <w:r w:rsidR="00753C1B">
        <w:rPr>
          <w:rFonts w:cstheme="minorHAnsi"/>
        </w:rPr>
        <w:t>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E33C68" w:rsidRDefault="00E7289D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Intuition for choosing the Vector Space Model is </w:t>
      </w:r>
      <w:r w:rsidR="00E33C68">
        <w:rPr>
          <w:rFonts w:cstheme="minorHAnsi"/>
        </w:rPr>
        <w:t>because</w:t>
      </w:r>
      <w:r>
        <w:rPr>
          <w:rFonts w:cstheme="minorHAnsi"/>
        </w:rPr>
        <w:t xml:space="preserve"> of the nature of Questions and Answers forum</w:t>
      </w:r>
      <w:r w:rsidR="00AD4EE7">
        <w:rPr>
          <w:rFonts w:cstheme="minorHAnsi"/>
        </w:rPr>
        <w:t>’</w:t>
      </w:r>
      <w:r>
        <w:rPr>
          <w:rFonts w:cstheme="minorHAnsi"/>
        </w:rPr>
        <w:t>s</w:t>
      </w:r>
      <w:r w:rsidR="00E33C68">
        <w:rPr>
          <w:rFonts w:cstheme="minorHAnsi"/>
        </w:rPr>
        <w:t xml:space="preserve"> </w:t>
      </w:r>
      <w:r w:rsidR="00227B17">
        <w:rPr>
          <w:rFonts w:cstheme="minorHAnsi"/>
        </w:rPr>
        <w:t xml:space="preserve">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E33C68">
        <w:rPr>
          <w:rFonts w:cstheme="minorHAnsi"/>
          <w:i/>
        </w:rPr>
        <w:t>,</w:t>
      </w:r>
      <w:r w:rsidR="00947514">
        <w:rPr>
          <w:rFonts w:cstheme="minorHAnsi"/>
          <w:i/>
        </w:rPr>
        <w:t xml:space="preserve"> </w:t>
      </w:r>
      <w:r w:rsidR="00E33C68">
        <w:rPr>
          <w:rFonts w:cstheme="minorHAnsi"/>
          <w:i/>
        </w:rPr>
        <w:t>which</w:t>
      </w:r>
      <w:r w:rsidR="00AD4EE7">
        <w:rPr>
          <w:rFonts w:cstheme="minorHAnsi"/>
        </w:rPr>
        <w:t xml:space="preserve"> can have </w:t>
      </w:r>
      <w:r w:rsidR="00E33C68">
        <w:rPr>
          <w:rFonts w:cstheme="minorHAnsi"/>
        </w:rPr>
        <w:t>a</w:t>
      </w:r>
      <w:r w:rsidR="00AD4EE7">
        <w:rPr>
          <w:rFonts w:cstheme="minorHAnsi"/>
        </w:rPr>
        <w:t xml:space="preserve">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  <w:r w:rsidR="00E33C68" w:rsidRPr="00E33C68">
        <w:rPr>
          <w:rFonts w:cstheme="minorHAnsi"/>
        </w:rPr>
        <w:t xml:space="preserve"> This </w:t>
      </w:r>
      <w:r w:rsidR="00E33C68">
        <w:rPr>
          <w:rFonts w:cstheme="minorHAnsi"/>
        </w:rPr>
        <w:t>terms relevancy help to find the similarity between each question and comment pair.</w:t>
      </w:r>
    </w:p>
    <w:p w:rsidR="00573152" w:rsidRDefault="00A10879" w:rsidP="003E124B">
      <w:pPr>
        <w:jc w:val="both"/>
        <w:rPr>
          <w:rFonts w:cstheme="minorHAns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19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755015</wp:posOffset>
                </wp:positionV>
                <wp:extent cx="2705100" cy="1684628"/>
                <wp:effectExtent l="0" t="38100" r="38100" b="4953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1684628"/>
                          <a:chOff x="-203200" y="0"/>
                          <a:chExt cx="2482215" cy="1619931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481910" cy="24802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581831"/>
                            <a:chOff x="-202804" y="0"/>
                            <a:chExt cx="2477374" cy="1775672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320584" y="0"/>
                              <a:ext cx="1953986" cy="1775672"/>
                              <a:chOff x="691398" y="244444"/>
                              <a:chExt cx="1890896" cy="1805354"/>
                            </a:xfrm>
                          </wpg:grpSpPr>
                          <wps:wsp>
                            <wps:cNvPr id="9" name="Text Box 9"/>
                            <wps:cNvSpPr txBox="1"/>
                            <wps:spPr>
                              <a:xfrm>
                                <a:off x="1533434" y="1797538"/>
                                <a:ext cx="624331" cy="2514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3" name="Group 13"/>
                            <wpg:cNvGrpSpPr/>
                            <wpg:grpSpPr>
                              <a:xfrm>
                                <a:off x="691398" y="244444"/>
                                <a:ext cx="1890896" cy="1805354"/>
                                <a:chOff x="107449" y="0"/>
                                <a:chExt cx="1890896" cy="1805354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107449" y="1054100"/>
                                  <a:ext cx="556757" cy="707379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325871"/>
                                  <a:ext cx="442424" cy="74011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146843" y="883389"/>
                                  <a:ext cx="515884" cy="17939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6913"/>
                              <a:ext cx="480970" cy="245986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59.45pt;width:213pt;height:132.65pt;z-index:251678719;mso-width-relative:margin;mso-height-relative:margin" coordorigin="-2032" coordsize="24822,16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4819;height:248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5818" coordorigin="-2028" coordsize="24773,17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3205;width:19540;height:17756" coordorigin="6913,244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shape id="Text Box 9" o:spid="_x0000_s1030" type="#_x0000_t202" style="position:absolute;left:15334;top:17975;width:6243;height:251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  <v:group id="Group 13" o:spid="_x0000_s1031" style="position:absolute;left:6913;top:2444;width:18909;height:18053" coordorigin="1074" coordsize="18908,18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2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3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4" type="#_x0000_t32" style="position:absolute;left:1074;top:10541;width:5568;height:70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5" type="#_x0000_t32" style="position:absolute;left:6667;top:3258;width:4424;height:740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6" type="#_x0000_t32" style="position:absolute;left:1468;top:8833;width:5159;height:179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7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</v:group>
                  <v:shape id="Text Box 22" o:spid="_x0000_s1038" type="#_x0000_t202" style="position:absolute;left:-2028;top:14769;width:4809;height:245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573152"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 w:rsidR="00573152"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 w:rsidR="00573152"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306A2A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564BFA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64BFA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5E6870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0000"/>
              </w:rPr>
            </w:pPr>
            <w:r w:rsidRPr="005E6870">
              <w:rPr>
                <w:rFonts w:ascii="Calibri" w:eastAsia="Times New Roman" w:hAnsi="Calibri" w:cs="Calibri"/>
                <w:b/>
                <w:i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521D0">
      <w:pPr>
        <w:ind w:firstLine="720"/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sz w:val="20"/>
          <w:szCs w:val="20"/>
        </w:rPr>
        <w:t>Question</w:t>
      </w:r>
      <w:r w:rsidRPr="00133518">
        <w:rPr>
          <w:rFonts w:cstheme="minorHAnsi"/>
          <w:b/>
          <w:i/>
        </w:rPr>
        <w:t xml:space="preserve">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721CB4">
        <w:rPr>
          <w:rFonts w:cstheme="minorHAnsi"/>
          <w:b/>
          <w:i/>
          <w:noProof/>
          <w:sz w:val="20"/>
          <w:szCs w:val="20"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 w:rsidRPr="00721CB4">
        <w:rPr>
          <w:rFonts w:cstheme="minorHAnsi"/>
          <w:b/>
          <w:i/>
          <w:sz w:val="20"/>
          <w:szCs w:val="20"/>
        </w:rPr>
        <w:t>t</w:t>
      </w:r>
      <w:r w:rsidR="0091197A" w:rsidRPr="00721CB4">
        <w:rPr>
          <w:rFonts w:cstheme="minorHAnsi"/>
          <w:b/>
          <w:i/>
          <w:sz w:val="20"/>
          <w:szCs w:val="20"/>
        </w:rPr>
        <w:t xml:space="preserve">erm 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Frequency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</w:t>
      </w:r>
      <w:r w:rsidR="00416A41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CA0017">
        <w:rPr>
          <w:rFonts w:ascii="Calibri" w:eastAsia="Times New Roman" w:hAnsi="Calibri" w:cs="Calibri"/>
          <w:color w:val="000000"/>
        </w:rPr>
        <w:t>s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721CB4" w:rsidP="00133518">
      <w:pPr>
        <w:ind w:left="720"/>
        <w:rPr>
          <w:rFonts w:cstheme="minorHAnsi"/>
          <w:noProof/>
        </w:rPr>
      </w:pPr>
      <w:r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t</w:t>
      </w:r>
      <w:r w:rsidR="00C5703D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erm weigh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t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-weight)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FAC0F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8" o:title=""/>
          </v:shape>
          <o:OLEObject Type="Embed" ProgID="Equation.3" ShapeID="_x0000_i1025" DrawAspect="Content" ObjectID="_1554988359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d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ocument-</w:t>
      </w:r>
      <w:r w:rsidR="00721CB4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f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requency 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CA0017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E3507E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i</w:t>
      </w:r>
      <w:r w:rsidR="00101B9A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nverse document frequency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 xml:space="preserve"> (</w:t>
      </w:r>
      <w:r w:rsidR="00B40677" w:rsidRPr="00721CB4">
        <w:rPr>
          <w:rFonts w:ascii="Calibri" w:eastAsia="Times New Roman" w:hAnsi="Calibri" w:cs="Calibri"/>
          <w:b/>
          <w:i/>
          <w:noProof/>
          <w:color w:val="000000"/>
          <w:sz w:val="20"/>
          <w:szCs w:val="20"/>
        </w:rPr>
        <w:t>idf</w:t>
      </w:r>
      <w:r w:rsidR="00B40677" w:rsidRPr="00721CB4">
        <w:rPr>
          <w:rFonts w:ascii="Calibri" w:eastAsia="Times New Roman" w:hAnsi="Calibri" w:cs="Calibri"/>
          <w:b/>
          <w:i/>
          <w:color w:val="000000"/>
          <w:sz w:val="20"/>
          <w:szCs w:val="20"/>
        </w:rPr>
        <w:t>)</w:t>
      </w:r>
      <w:r w:rsidR="00101B9A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101B9A"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 w:rsidR="00101B9A"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lastRenderedPageBreak/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E57CF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  <w:r w:rsidR="00B97363">
        <w:rPr>
          <w:rFonts w:ascii="Calibri" w:eastAsia="Times New Roman" w:hAnsi="Calibri" w:cs="Calibri"/>
          <w:color w:val="000000"/>
        </w:rPr>
        <w:t>s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r w:rsidR="00B80838">
        <w:rPr>
          <w:rFonts w:ascii="Calibri" w:eastAsia="Times New Roman" w:hAnsi="Calibri" w:cs="Calibri"/>
          <w:color w:val="000000"/>
        </w:rPr>
        <w:t>implies</w:t>
      </w:r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214639">
        <w:rPr>
          <w:rFonts w:ascii="Calibri" w:eastAsia="Times New Roman" w:hAnsi="Calibri" w:cs="Calibri"/>
          <w:b/>
          <w:color w:val="000000"/>
          <w:sz w:val="20"/>
          <w:szCs w:val="20"/>
        </w:rPr>
        <w:t>tf-idf weight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97485</wp:posOffset>
                </wp:positionV>
                <wp:extent cx="2383155" cy="416256"/>
                <wp:effectExtent l="0" t="0" r="1714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155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5901A8" id="Rectangle 16" o:spid="_x0000_s1026" style="position:absolute;margin-left:126pt;margin-top:15.55pt;width:187.65pt;height:32.8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" filled="f" strokecolor="#1f4d78 [1604]" strokeweight="1pt"/>
            </w:pict>
          </mc:Fallback>
        </mc:AlternateContent>
      </w:r>
    </w:p>
    <w:p w:rsidR="0061769B" w:rsidRDefault="0061769B" w:rsidP="0032255C">
      <w:pPr>
        <w:ind w:left="216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10" o:title=""/>
          </v:shape>
          <o:OLEObject Type="Embed" ProgID="Equation.3" ShapeID="_x0000_i1026" DrawAspect="Content" ObjectID="_1554988360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67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64BFA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 xml:space="preserve">Normalized </w:t>
            </w: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64BFA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70C0"/>
              </w:rPr>
            </w:pPr>
            <w:r w:rsidRPr="00564BFA">
              <w:rPr>
                <w:rFonts w:ascii="Calibri" w:eastAsia="Times New Roman" w:hAnsi="Calibri" w:cs="Calibri"/>
                <w:b/>
                <w:i/>
                <w:color w:val="0070C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</w:t>
      </w:r>
      <w:r w:rsidR="007521D0">
        <w:rPr>
          <w:rFonts w:cstheme="minorHAnsi"/>
          <w:b/>
          <w:sz w:val="16"/>
          <w:szCs w:val="16"/>
        </w:rPr>
        <w:t>/not require</w:t>
      </w:r>
      <w:r w:rsidR="005A6198" w:rsidRPr="0061769B">
        <w:rPr>
          <w:rFonts w:cstheme="minorHAnsi"/>
          <w:b/>
          <w:sz w:val="16"/>
          <w:szCs w:val="16"/>
        </w:rPr>
        <w:t xml:space="preserve"> </w:t>
      </w:r>
      <w:r w:rsidR="007521D0">
        <w:rPr>
          <w:rFonts w:cstheme="minorHAnsi"/>
          <w:b/>
          <w:sz w:val="16"/>
          <w:szCs w:val="16"/>
        </w:rPr>
        <w:t>for</w:t>
      </w:r>
      <w:r w:rsidR="005A6198" w:rsidRPr="0061769B">
        <w:rPr>
          <w:rFonts w:cstheme="minorHAnsi"/>
          <w:b/>
          <w:sz w:val="16"/>
          <w:szCs w:val="16"/>
        </w:rPr>
        <w:t xml:space="preserve">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23A1CF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2" o:title=""/>
          </v:shape>
          <o:OLEObject Type="Embed" ProgID="Equation.3" ShapeID="_x0000_i1027" DrawAspect="Content" ObjectID="_1554988361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 question</w:t>
      </w:r>
      <w:r w:rsidR="00F26B1D">
        <w:rPr>
          <w:rFonts w:cstheme="minorHAnsi"/>
        </w:rPr>
        <w:t xml:space="preserve"> (q)</w:t>
      </w:r>
      <w:r w:rsidRPr="004D37D9">
        <w:rPr>
          <w:rFonts w:cstheme="minorHAnsi"/>
        </w:rPr>
        <w:t xml:space="preserve"> and comment</w:t>
      </w:r>
      <w:r w:rsidR="00F26B1D">
        <w:rPr>
          <w:rFonts w:cstheme="minorHAnsi"/>
        </w:rPr>
        <w:t xml:space="preserve"> (d)</w:t>
      </w:r>
      <w:r w:rsidRPr="004D37D9">
        <w:rPr>
          <w:rFonts w:cstheme="minorHAnsi"/>
        </w:rPr>
        <w:t xml:space="preserve">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CC00E0">
      <w:pPr>
        <w:jc w:val="both"/>
        <w:rPr>
          <w:rFonts w:cstheme="minorHAnsi"/>
        </w:rPr>
      </w:pPr>
      <w:r>
        <w:rPr>
          <w:rFonts w:cstheme="minorHAnsi"/>
        </w:rPr>
        <w:t>The scores generated from the model on development set ha</w:t>
      </w:r>
      <w:r w:rsidR="00665411">
        <w:rPr>
          <w:rFonts w:cstheme="minorHAnsi"/>
        </w:rPr>
        <w:t>ve</w:t>
      </w:r>
      <w:r>
        <w:rPr>
          <w:rFonts w:cstheme="minorHAnsi"/>
        </w:rPr>
        <w:t xml:space="preserve">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>used for guiding towards generating the results for the 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7C550A" w:rsidRDefault="007C550A" w:rsidP="00CC00E0">
      <w:pPr>
        <w:jc w:val="both"/>
        <w:rPr>
          <w:rFonts w:cstheme="minorHAnsi"/>
        </w:rPr>
      </w:pPr>
      <w:r>
        <w:rPr>
          <w:rFonts w:cstheme="minorHAnsi"/>
        </w:rPr>
        <w:t>While building the model, the following were given considerations for efficient implementation of functions and completeness</w:t>
      </w:r>
    </w:p>
    <w:p w:rsidR="004A45F8" w:rsidRDefault="00F47330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 all merged into a text as single question representing the Query vector. This is for considering the possibility of having least </w:t>
      </w:r>
      <w:r w:rsidR="004A45F8">
        <w:rPr>
          <w:rFonts w:cstheme="minorHAnsi"/>
        </w:rPr>
        <w:lastRenderedPageBreak/>
        <w:t>information with eithe</w:t>
      </w:r>
      <w:r w:rsidR="00665411">
        <w:rPr>
          <w:rFonts w:cstheme="minorHAnsi"/>
        </w:rPr>
        <w:t>r one or</w:t>
      </w:r>
      <w:r w:rsidR="004A45F8">
        <w:rPr>
          <w:rFonts w:cstheme="minorHAnsi"/>
        </w:rPr>
        <w:t xml:space="preserve"> two of them. T</w:t>
      </w:r>
      <w:bookmarkStart w:id="0" w:name="_GoBack"/>
      <w:bookmarkEnd w:id="0"/>
      <w:r w:rsidR="004A45F8">
        <w:rPr>
          <w:rFonts w:cstheme="minorHAnsi"/>
        </w:rPr>
        <w:t>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6D2F49" w:rsidRDefault="006D2F49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s and comments are preprocessed to remove the punctuation marks, stop words, and have a stemmed words collections within terms index.</w:t>
      </w:r>
    </w:p>
    <w:p w:rsidR="00AE3582" w:rsidRDefault="00AE3582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model ranks the comments as per the Cosine score for</w:t>
      </w:r>
      <w:r>
        <w:rPr>
          <w:rFonts w:cstheme="minorHAnsi"/>
        </w:rPr>
        <w:t xml:space="preserve"> each question and comment pair.</w:t>
      </w:r>
    </w:p>
    <w:p w:rsidR="00500E5C" w:rsidRDefault="00500E5C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 xml:space="preserve">Based upon </w:t>
      </w:r>
      <w:r w:rsidR="00C7516D">
        <w:rPr>
          <w:rFonts w:cstheme="minorHAnsi"/>
        </w:rPr>
        <w:t>each</w:t>
      </w:r>
      <w:r>
        <w:rPr>
          <w:rFonts w:cstheme="minorHAnsi"/>
        </w:rPr>
        <w:t xml:space="preserve"> Question and comment pair score, the ranks are given from increasing order.</w:t>
      </w:r>
    </w:p>
    <w:p w:rsidR="00F47330" w:rsidRPr="00F445C0" w:rsidRDefault="00F47330" w:rsidP="00CC00E0">
      <w:pPr>
        <w:jc w:val="both"/>
        <w:rPr>
          <w:rFonts w:cstheme="minorHAnsi"/>
          <w:i/>
        </w:rPr>
      </w:pPr>
      <w:r w:rsidRPr="00F445C0">
        <w:rPr>
          <w:rFonts w:cstheme="minorHAnsi"/>
          <w:i/>
        </w:rPr>
        <w:t xml:space="preserve">On the development set, the results </w:t>
      </w:r>
      <w:r w:rsidR="00DA6EF4" w:rsidRPr="00F445C0">
        <w:rPr>
          <w:rFonts w:cstheme="minorHAnsi"/>
          <w:i/>
        </w:rPr>
        <w:t>are compared in</w:t>
      </w:r>
      <w:r w:rsidRPr="00F445C0">
        <w:rPr>
          <w:rFonts w:cstheme="minorHAnsi"/>
          <w:i/>
        </w:rPr>
        <w:t xml:space="preserve"> the following way:</w:t>
      </w:r>
    </w:p>
    <w:p w:rsidR="00DA6EF4" w:rsidRDefault="00DA6EF4" w:rsidP="00CC00E0">
      <w:pPr>
        <w:jc w:val="both"/>
        <w:rPr>
          <w:rFonts w:cstheme="minorHAnsi"/>
          <w:color w:val="FF0000"/>
        </w:rPr>
      </w:pPr>
      <w:r>
        <w:rPr>
          <w:noProof/>
        </w:rPr>
        <w:drawing>
          <wp:inline distT="0" distB="0" distL="0" distR="0" wp14:anchorId="1FB35B90" wp14:editId="061F220C">
            <wp:extent cx="5943600" cy="5255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EF4" w:rsidRPr="00CC00E0" w:rsidRDefault="00DA6EF4" w:rsidP="00CC00E0">
      <w:pPr>
        <w:jc w:val="both"/>
        <w:rPr>
          <w:rFonts w:cstheme="minorHAnsi"/>
          <w:color w:val="FF0000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The functionalities are tested using a several custom possible test cases for ensuring the correct implementation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lastRenderedPageBreak/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8B2858" w:rsidRPr="009A2BC4">
        <w:rPr>
          <w:rFonts w:cstheme="minorHAnsi"/>
          <w:sz w:val="20"/>
          <w:szCs w:val="20"/>
        </w:rPr>
        <w:t xml:space="preserve">less than </w:t>
      </w:r>
      <w:r w:rsidR="009A2BC4" w:rsidRPr="009A2BC4">
        <w:rPr>
          <w:rFonts w:cstheme="minorHAnsi"/>
          <w:sz w:val="20"/>
          <w:szCs w:val="20"/>
        </w:rPr>
        <w:t>25</w:t>
      </w:r>
      <w:r w:rsidR="008B2858" w:rsidRPr="009A2BC4">
        <w:rPr>
          <w:rFonts w:cstheme="minorHAnsi"/>
          <w:sz w:val="20"/>
          <w:szCs w:val="20"/>
        </w:rPr>
        <w:t xml:space="preserve"> seconds computing time</w:t>
      </w:r>
      <w:r w:rsidR="00421F00" w:rsidRPr="009A2BC4">
        <w:rPr>
          <w:rFonts w:cstheme="minorHAnsi"/>
          <w:b/>
          <w:sz w:val="20"/>
          <w:szCs w:val="20"/>
        </w:rPr>
        <w:t xml:space="preserve"> </w:t>
      </w:r>
      <w:r w:rsidR="00421F00">
        <w:rPr>
          <w:rFonts w:cstheme="minorHAnsi"/>
        </w:rPr>
        <w:t xml:space="preserve">(with 2.2 </w:t>
      </w:r>
      <w:proofErr w:type="spellStart"/>
      <w:r w:rsidR="00421F00">
        <w:rPr>
          <w:rFonts w:cstheme="minorHAnsi"/>
        </w:rPr>
        <w:t>Ghz</w:t>
      </w:r>
      <w:proofErr w:type="spellEnd"/>
      <w:r w:rsidR="00421F00">
        <w:rPr>
          <w:rFonts w:cstheme="minorHAnsi"/>
        </w:rPr>
        <w:t xml:space="preserve"> processor)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as O(N)</w:t>
      </w:r>
      <w:r w:rsidR="00041576">
        <w:rPr>
          <w:rFonts w:cstheme="minorHAnsi"/>
        </w:rPr>
        <w:t xml:space="preserve"> which makes it more scalable for large </w:t>
      </w:r>
      <w:r w:rsidR="00856615">
        <w:rPr>
          <w:rFonts w:cstheme="minorHAnsi"/>
        </w:rPr>
        <w:t>scale for</w:t>
      </w:r>
      <w:r w:rsidR="00041576">
        <w:rPr>
          <w:rFonts w:cstheme="minorHAnsi"/>
        </w:rPr>
        <w:t xml:space="preserve"> fair ranking implementations.</w:t>
      </w:r>
    </w:p>
    <w:p w:rsidR="00856615" w:rsidRPr="00DD5DC2" w:rsidRDefault="00856615" w:rsidP="004F160C">
      <w:pPr>
        <w:rPr>
          <w:rFonts w:cstheme="minorHAnsi"/>
          <w:b/>
          <w:i/>
          <w:sz w:val="20"/>
          <w:szCs w:val="20"/>
        </w:rPr>
      </w:pPr>
      <w:r w:rsidRPr="00DD5DC2">
        <w:rPr>
          <w:rFonts w:cstheme="minorHAnsi"/>
          <w:b/>
          <w:i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because of the nature of </w:t>
      </w:r>
      <w:r w:rsidR="00E57CF0">
        <w:rPr>
          <w:rFonts w:cstheme="minorHAnsi"/>
        </w:rPr>
        <w:t>s</w:t>
      </w:r>
      <w:r w:rsidR="00D86834" w:rsidRPr="00E57CF0">
        <w:rPr>
          <w:rFonts w:cstheme="minorHAnsi"/>
          <w:noProof/>
        </w:rPr>
        <w:t>om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937907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937907">
        <w:rPr>
          <w:rFonts w:cstheme="minorHAnsi"/>
          <w:b/>
          <w:i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6A4E6F" w:rsidRDefault="006A4E6F" w:rsidP="00421F00">
      <w:pPr>
        <w:jc w:val="both"/>
        <w:rPr>
          <w:rFonts w:cstheme="minorHAnsi"/>
        </w:rPr>
      </w:pPr>
    </w:p>
    <w:p w:rsidR="009648CF" w:rsidRDefault="009648CF" w:rsidP="0033225A">
      <w:pPr>
        <w:rPr>
          <w:rFonts w:cstheme="minorHAnsi"/>
        </w:rPr>
      </w:pPr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570DDA" w:rsidRPr="00570DDA" w:rsidRDefault="00570DDA" w:rsidP="00570DDA">
      <w:pPr>
        <w:rPr>
          <w:rFonts w:cstheme="minorHAnsi"/>
        </w:rPr>
      </w:pPr>
    </w:p>
    <w:p w:rsidR="00955042" w:rsidRPr="0033225A" w:rsidRDefault="00955042" w:rsidP="0033225A">
      <w:pPr>
        <w:rPr>
          <w:rFonts w:cstheme="minorHAnsi"/>
          <w:b/>
        </w:rPr>
      </w:pP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The s</w:t>
      </w:r>
      <w:r w:rsidR="006A4E6F" w:rsidRPr="00E57CF0">
        <w:rPr>
          <w:rFonts w:cstheme="minorHAnsi"/>
        </w:rPr>
        <w:t>emantics</w:t>
      </w:r>
      <w:r w:rsidR="006A4E6F" w:rsidRPr="006A4E6F">
        <w:rPr>
          <w:rFonts w:cstheme="minorHAnsi"/>
        </w:rPr>
        <w:t xml:space="preserve"> of natural</w:t>
      </w:r>
      <w:r w:rsidR="006A4E6F" w:rsidRPr="006A4E6F">
        <w:rPr>
          <w:rFonts w:cstheme="minorHAnsi"/>
        </w:rPr>
        <w:t xml:space="preserve"> </w:t>
      </w:r>
      <w:r w:rsidR="00412759">
        <w:rPr>
          <w:rFonts w:cstheme="minorHAnsi"/>
        </w:rPr>
        <w:t>language texts are not considered for ranking.</w:t>
      </w:r>
    </w:p>
    <w:p w:rsidR="00B267D6" w:rsidRDefault="00B267D6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can be combined with other probabilistic models for any further improvement on the ranking process.</w:t>
      </w:r>
    </w:p>
    <w:p w:rsidR="003804C3" w:rsidRDefault="003804C3" w:rsidP="007A056E">
      <w:pPr>
        <w:spacing w:line="240" w:lineRule="auto"/>
        <w:jc w:val="center"/>
        <w:rPr>
          <w:rFonts w:cstheme="minorHAnsi"/>
          <w:b/>
          <w:i/>
        </w:rPr>
      </w:pPr>
      <w:r w:rsidRPr="007A056E">
        <w:rPr>
          <w:rFonts w:cstheme="minorHAnsi"/>
          <w:b/>
          <w:i/>
        </w:rPr>
        <w:t>Conclusion:</w:t>
      </w:r>
    </w:p>
    <w:p w:rsidR="0079314E" w:rsidRDefault="0079314E" w:rsidP="0079314E">
      <w:pPr>
        <w:jc w:val="both"/>
        <w:rPr>
          <w:rFonts w:cstheme="minorHAnsi"/>
        </w:rPr>
      </w:pPr>
      <w:r w:rsidRPr="0079314E">
        <w:rPr>
          <w:rFonts w:cstheme="minorHAnsi"/>
        </w:rPr>
        <w:t xml:space="preserve">Retrieving information from the Internet </w:t>
      </w:r>
      <w:r w:rsidRPr="0079314E">
        <w:rPr>
          <w:rFonts w:cstheme="minorHAnsi"/>
        </w:rPr>
        <w:t xml:space="preserve">or any data source with relevancy score </w:t>
      </w:r>
      <w:r w:rsidRPr="0079314E">
        <w:rPr>
          <w:rFonts w:cstheme="minorHAnsi"/>
        </w:rPr>
        <w:t xml:space="preserve">is difficult and time consuming especially if such information is unstructured. </w:t>
      </w:r>
      <w:r w:rsidRPr="0079314E">
        <w:rPr>
          <w:rFonts w:cstheme="minorHAnsi"/>
        </w:rPr>
        <w:t xml:space="preserve"> With several </w:t>
      </w:r>
      <w:r w:rsidRPr="0079314E">
        <w:rPr>
          <w:rFonts w:cstheme="minorHAnsi"/>
        </w:rPr>
        <w:t xml:space="preserve">algorithms and techniques </w:t>
      </w:r>
      <w:r w:rsidRPr="0079314E">
        <w:rPr>
          <w:rFonts w:cstheme="minorHAnsi"/>
        </w:rPr>
        <w:t>in the inf</w:t>
      </w:r>
      <w:r w:rsidRPr="0079314E">
        <w:rPr>
          <w:rFonts w:cstheme="minorHAnsi"/>
        </w:rPr>
        <w:t>ormation retrieval</w:t>
      </w:r>
      <w:r w:rsidRPr="0079314E">
        <w:rPr>
          <w:rFonts w:cstheme="minorHAnsi"/>
        </w:rPr>
        <w:t xml:space="preserve"> continue</w:t>
      </w:r>
      <w:r w:rsidRPr="0079314E">
        <w:rPr>
          <w:rFonts w:cstheme="minorHAnsi"/>
        </w:rPr>
        <w:t xml:space="preserve"> to be </w:t>
      </w:r>
      <w:r w:rsidRPr="0079314E">
        <w:rPr>
          <w:rFonts w:cstheme="minorHAnsi"/>
        </w:rPr>
        <w:t>challenging in having a providing good results</w:t>
      </w:r>
      <w:r>
        <w:rPr>
          <w:rFonts w:cstheme="minorHAnsi"/>
        </w:rPr>
        <w:t>, i</w:t>
      </w:r>
      <w:r w:rsidRPr="0079314E">
        <w:rPr>
          <w:rFonts w:cstheme="minorHAnsi"/>
        </w:rPr>
        <w:t xml:space="preserve">n this </w:t>
      </w:r>
      <w:r w:rsidRPr="0079314E">
        <w:rPr>
          <w:rFonts w:cstheme="minorHAnsi"/>
        </w:rPr>
        <w:t xml:space="preserve">task, </w:t>
      </w:r>
      <w:r>
        <w:rPr>
          <w:rFonts w:cstheme="minorHAnsi"/>
        </w:rPr>
        <w:t>t</w:t>
      </w:r>
      <w:r w:rsidRPr="003804C3">
        <w:rPr>
          <w:rFonts w:cstheme="minorHAnsi"/>
        </w:rPr>
        <w:t xml:space="preserve">he Vector </w:t>
      </w:r>
      <w:r w:rsidRPr="003804C3">
        <w:rPr>
          <w:rFonts w:cstheme="minorHAnsi"/>
        </w:rPr>
        <w:lastRenderedPageBreak/>
        <w:t>Space Model is expected to provide a reasonable accuracy in scoring the comments for a question.</w:t>
      </w:r>
      <w:r>
        <w:rPr>
          <w:rFonts w:cstheme="minorHAnsi"/>
        </w:rPr>
        <w:t xml:space="preserve"> Given the simp</w:t>
      </w:r>
      <w:r w:rsidR="00A565ED">
        <w:rPr>
          <w:rFonts w:cstheme="minorHAnsi"/>
        </w:rPr>
        <w:t>licity of the constructed model</w:t>
      </w:r>
      <w:r>
        <w:rPr>
          <w:rFonts w:cstheme="minorHAnsi"/>
        </w:rPr>
        <w:t xml:space="preserve"> </w:t>
      </w:r>
      <w:r w:rsidR="00A565ED">
        <w:rPr>
          <w:rFonts w:cstheme="minorHAnsi"/>
        </w:rPr>
        <w:t xml:space="preserve">with </w:t>
      </w:r>
      <w:r>
        <w:rPr>
          <w:rFonts w:cstheme="minorHAnsi"/>
        </w:rPr>
        <w:t xml:space="preserve">purely the impact of terms relevancy in question and comments, </w:t>
      </w:r>
      <w:r w:rsidR="00A565ED">
        <w:rPr>
          <w:rFonts w:cstheme="minorHAnsi"/>
        </w:rPr>
        <w:t>provide</w:t>
      </w:r>
      <w:r>
        <w:rPr>
          <w:rFonts w:cstheme="minorHAnsi"/>
        </w:rPr>
        <w:t xml:space="preserve"> an indication about how best a comment scored relevant or less relevant. </w:t>
      </w:r>
    </w:p>
    <w:p w:rsidR="00A565ED" w:rsidRDefault="00A565ED" w:rsidP="0079314E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With the calculation of </w:t>
      </w:r>
      <w:r w:rsidR="0079314E" w:rsidRPr="0079314E">
        <w:rPr>
          <w:rFonts w:cstheme="minorHAnsi"/>
        </w:rPr>
        <w:t>cosine measure</w:t>
      </w:r>
      <w:r>
        <w:rPr>
          <w:rFonts w:cstheme="minorHAnsi"/>
        </w:rPr>
        <w:t>, it was</w:t>
      </w:r>
      <w:r w:rsidR="0079314E" w:rsidRPr="0079314E">
        <w:rPr>
          <w:rFonts w:cstheme="minorHAnsi"/>
        </w:rPr>
        <w:t xml:space="preserve"> then </w:t>
      </w:r>
      <w:r>
        <w:rPr>
          <w:rFonts w:cstheme="minorHAnsi"/>
        </w:rPr>
        <w:t xml:space="preserve">used </w:t>
      </w:r>
      <w:r w:rsidR="0079314E" w:rsidRPr="0079314E">
        <w:rPr>
          <w:rFonts w:cstheme="minorHAnsi"/>
        </w:rPr>
        <w:t xml:space="preserve">to compute the similarity measure and to determine the angle between </w:t>
      </w:r>
      <w:r>
        <w:rPr>
          <w:rFonts w:cstheme="minorHAnsi"/>
        </w:rPr>
        <w:t>comments</w:t>
      </w:r>
      <w:r w:rsidR="0079314E" w:rsidRPr="0079314E">
        <w:rPr>
          <w:rFonts w:cstheme="minorHAnsi"/>
        </w:rPr>
        <w:t xml:space="preserve"> vector and the que</w:t>
      </w:r>
      <w:r>
        <w:rPr>
          <w:rFonts w:cstheme="minorHAnsi"/>
        </w:rPr>
        <w:t>stion</w:t>
      </w:r>
      <w:r w:rsidR="0079314E" w:rsidRPr="0079314E">
        <w:rPr>
          <w:rFonts w:cstheme="minorHAnsi"/>
        </w:rPr>
        <w:t xml:space="preserve"> vector since VSMs are based on geometry whereby each term has its own dimensi</w:t>
      </w:r>
      <w:r>
        <w:rPr>
          <w:rFonts w:cstheme="minorHAnsi"/>
        </w:rPr>
        <w:t xml:space="preserve">on in a multi-dimensional space with </w:t>
      </w:r>
      <w:r w:rsidR="0079314E" w:rsidRPr="0079314E">
        <w:rPr>
          <w:rFonts w:cstheme="minorHAnsi"/>
        </w:rPr>
        <w:t>que</w:t>
      </w:r>
      <w:r>
        <w:rPr>
          <w:rFonts w:cstheme="minorHAnsi"/>
        </w:rPr>
        <w:t xml:space="preserve">stions and comments </w:t>
      </w:r>
      <w:r w:rsidR="0079314E" w:rsidRPr="0079314E">
        <w:rPr>
          <w:rFonts w:cstheme="minorHAnsi"/>
        </w:rPr>
        <w:t xml:space="preserve">are points or vectors in this space. </w:t>
      </w:r>
      <w:r>
        <w:rPr>
          <w:rFonts w:cstheme="minorHAnsi"/>
        </w:rPr>
        <w:t xml:space="preserve">It is found that </w:t>
      </w:r>
      <w:r w:rsidR="0079314E" w:rsidRPr="0079314E">
        <w:rPr>
          <w:rFonts w:cstheme="minorHAnsi"/>
        </w:rPr>
        <w:t xml:space="preserve">it is easier to retrieve data or information based on their similarity measures </w:t>
      </w:r>
      <w:r>
        <w:rPr>
          <w:rFonts w:cstheme="minorHAnsi"/>
        </w:rPr>
        <w:t xml:space="preserve">with relevancy score </w:t>
      </w:r>
      <w:r w:rsidR="0079314E" w:rsidRPr="0079314E">
        <w:rPr>
          <w:rFonts w:cstheme="minorHAnsi"/>
        </w:rPr>
        <w:t>and produces a better and more efficient technique or model for information retrieval.</w:t>
      </w:r>
    </w:p>
    <w:p w:rsidR="00937907" w:rsidRDefault="00937907" w:rsidP="0079314E">
      <w:pPr>
        <w:spacing w:line="240" w:lineRule="auto"/>
        <w:jc w:val="both"/>
        <w:rPr>
          <w:rFonts w:cstheme="minorHAnsi"/>
        </w:rPr>
      </w:pPr>
    </w:p>
    <w:p w:rsidR="0082777E" w:rsidRPr="005C32B0" w:rsidRDefault="0082777E" w:rsidP="00653543">
      <w:pPr>
        <w:jc w:val="both"/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5D4098">
        <w:rPr>
          <w:rFonts w:cstheme="minorHAnsi"/>
        </w:rPr>
        <w:t xml:space="preserve"> </w:t>
      </w:r>
      <w:r w:rsidRPr="00A474A5">
        <w:rPr>
          <w:rFonts w:cstheme="minorHAnsi"/>
        </w:rPr>
        <w:t>for the given ‘test_input.xml’.</w:t>
      </w:r>
    </w:p>
    <w:p w:rsidR="00A474A5" w:rsidRDefault="00A474A5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D71CFF">
      <w:pPr>
        <w:ind w:left="360"/>
        <w:jc w:val="both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</w:p>
    <w:p w:rsidR="0082777E" w:rsidRPr="001E4DEC" w:rsidRDefault="00E3589F" w:rsidP="00D71CFF">
      <w:pPr>
        <w:jc w:val="both"/>
        <w:rPr>
          <w:rFonts w:cstheme="minorHAnsi"/>
          <w:i/>
        </w:rPr>
      </w:pPr>
      <w:r w:rsidRPr="001E4DEC">
        <w:rPr>
          <w:rFonts w:cstheme="minorHAnsi"/>
          <w:i/>
        </w:rPr>
        <w:t>References:</w:t>
      </w:r>
    </w:p>
    <w:p w:rsidR="00E3589F" w:rsidRDefault="00E3589F" w:rsidP="00E3589F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Course lectures</w:t>
      </w:r>
    </w:p>
    <w:p w:rsidR="00E3589F" w:rsidRPr="001E4DEC" w:rsidRDefault="00E3589F" w:rsidP="001E4DEC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E3589F">
        <w:rPr>
          <w:rFonts w:cstheme="minorHAnsi"/>
        </w:rPr>
        <w:t xml:space="preserve">Manning, C., </w:t>
      </w:r>
      <w:proofErr w:type="spellStart"/>
      <w:r w:rsidRPr="00E3589F">
        <w:rPr>
          <w:rFonts w:cstheme="minorHAnsi"/>
        </w:rPr>
        <w:t>Raghaven</w:t>
      </w:r>
      <w:proofErr w:type="spellEnd"/>
      <w:r w:rsidRPr="00E3589F">
        <w:rPr>
          <w:rFonts w:cstheme="minorHAnsi"/>
        </w:rPr>
        <w:t xml:space="preserve">, P. &amp; </w:t>
      </w:r>
      <w:proofErr w:type="spellStart"/>
      <w:r w:rsidRPr="00E3589F">
        <w:rPr>
          <w:rFonts w:cstheme="minorHAnsi"/>
        </w:rPr>
        <w:t>Schütze</w:t>
      </w:r>
      <w:proofErr w:type="spellEnd"/>
      <w:r w:rsidRPr="00E3589F">
        <w:rPr>
          <w:rFonts w:cstheme="minorHAnsi"/>
        </w:rPr>
        <w:t>, H. (2009). Introduction to Information Retrieval. Cambridge University Press. Chapter 18 on Matrix decompositions and latent semantic indexing.</w:t>
      </w:r>
    </w:p>
    <w:sectPr w:rsidR="00E3589F" w:rsidRPr="001E4DEC" w:rsidSect="006100A7">
      <w:pgSz w:w="12240" w:h="15840"/>
      <w:pgMar w:top="1440" w:right="1440" w:bottom="1440" w:left="144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0F16" w:rsidRDefault="00FA0F16" w:rsidP="0069109C">
      <w:pPr>
        <w:spacing w:after="0" w:line="240" w:lineRule="auto"/>
      </w:pPr>
      <w:r>
        <w:separator/>
      </w:r>
    </w:p>
  </w:endnote>
  <w:endnote w:type="continuationSeparator" w:id="0">
    <w:p w:rsidR="00FA0F16" w:rsidRDefault="00FA0F16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0F16" w:rsidRDefault="00FA0F16" w:rsidP="0069109C">
      <w:pPr>
        <w:spacing w:after="0" w:line="240" w:lineRule="auto"/>
      </w:pPr>
      <w:r>
        <w:separator/>
      </w:r>
    </w:p>
  </w:footnote>
  <w:footnote w:type="continuationSeparator" w:id="0">
    <w:p w:rsidR="00FA0F16" w:rsidRDefault="00FA0F16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46BE8"/>
    <w:multiLevelType w:val="hybridMultilevel"/>
    <w:tmpl w:val="D65E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3"/>
  </w:num>
  <w:num w:numId="4">
    <w:abstractNumId w:val="6"/>
  </w:num>
  <w:num w:numId="5">
    <w:abstractNumId w:val="9"/>
  </w:num>
  <w:num w:numId="6">
    <w:abstractNumId w:val="5"/>
  </w:num>
  <w:num w:numId="7">
    <w:abstractNumId w:val="8"/>
  </w:num>
  <w:num w:numId="8">
    <w:abstractNumId w:val="3"/>
  </w:num>
  <w:num w:numId="9">
    <w:abstractNumId w:val="14"/>
  </w:num>
  <w:num w:numId="10">
    <w:abstractNumId w:val="2"/>
  </w:num>
  <w:num w:numId="11">
    <w:abstractNumId w:val="12"/>
  </w:num>
  <w:num w:numId="12">
    <w:abstractNumId w:val="1"/>
  </w:num>
  <w:num w:numId="13">
    <w:abstractNumId w:val="11"/>
  </w:num>
  <w:num w:numId="14">
    <w:abstractNumId w:val="10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Wa1ANgtLAUsAAAA"/>
  </w:docVars>
  <w:rsids>
    <w:rsidRoot w:val="00FF20D9"/>
    <w:rsid w:val="00041576"/>
    <w:rsid w:val="00067866"/>
    <w:rsid w:val="000815B2"/>
    <w:rsid w:val="000A1E90"/>
    <w:rsid w:val="000B2B95"/>
    <w:rsid w:val="000B3A83"/>
    <w:rsid w:val="000D6D86"/>
    <w:rsid w:val="000F0428"/>
    <w:rsid w:val="00101B9A"/>
    <w:rsid w:val="0010626B"/>
    <w:rsid w:val="0011484D"/>
    <w:rsid w:val="001228DD"/>
    <w:rsid w:val="00133518"/>
    <w:rsid w:val="001374CC"/>
    <w:rsid w:val="00147B41"/>
    <w:rsid w:val="00165F84"/>
    <w:rsid w:val="001814AC"/>
    <w:rsid w:val="001C6D0D"/>
    <w:rsid w:val="001D2714"/>
    <w:rsid w:val="001D6A77"/>
    <w:rsid w:val="001E4DEC"/>
    <w:rsid w:val="001F4E7C"/>
    <w:rsid w:val="001F5653"/>
    <w:rsid w:val="002122EF"/>
    <w:rsid w:val="00214639"/>
    <w:rsid w:val="0021675F"/>
    <w:rsid w:val="00227B17"/>
    <w:rsid w:val="002353EE"/>
    <w:rsid w:val="0024617A"/>
    <w:rsid w:val="002502C6"/>
    <w:rsid w:val="002558CF"/>
    <w:rsid w:val="00257BB7"/>
    <w:rsid w:val="00291E94"/>
    <w:rsid w:val="002B05B5"/>
    <w:rsid w:val="002B09A8"/>
    <w:rsid w:val="002B1CD6"/>
    <w:rsid w:val="002B7C76"/>
    <w:rsid w:val="002E0867"/>
    <w:rsid w:val="002E39AE"/>
    <w:rsid w:val="00300A3E"/>
    <w:rsid w:val="003068B6"/>
    <w:rsid w:val="00306A2A"/>
    <w:rsid w:val="003153A5"/>
    <w:rsid w:val="003153A6"/>
    <w:rsid w:val="00321CF4"/>
    <w:rsid w:val="0032255C"/>
    <w:rsid w:val="0033225A"/>
    <w:rsid w:val="00347464"/>
    <w:rsid w:val="003555A4"/>
    <w:rsid w:val="00356595"/>
    <w:rsid w:val="00375B98"/>
    <w:rsid w:val="003804C3"/>
    <w:rsid w:val="00391A9E"/>
    <w:rsid w:val="003A1F99"/>
    <w:rsid w:val="003A288C"/>
    <w:rsid w:val="003B6C20"/>
    <w:rsid w:val="003C31BE"/>
    <w:rsid w:val="003C723B"/>
    <w:rsid w:val="003E124B"/>
    <w:rsid w:val="003E50D1"/>
    <w:rsid w:val="003E5B4D"/>
    <w:rsid w:val="003F4326"/>
    <w:rsid w:val="00412759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41CA"/>
    <w:rsid w:val="005608DB"/>
    <w:rsid w:val="00560F0A"/>
    <w:rsid w:val="005640B4"/>
    <w:rsid w:val="00564BFA"/>
    <w:rsid w:val="00570DDA"/>
    <w:rsid w:val="00571D98"/>
    <w:rsid w:val="00573152"/>
    <w:rsid w:val="00586738"/>
    <w:rsid w:val="005900B9"/>
    <w:rsid w:val="005960A5"/>
    <w:rsid w:val="005A6198"/>
    <w:rsid w:val="005A6324"/>
    <w:rsid w:val="005A7D26"/>
    <w:rsid w:val="005B4CC4"/>
    <w:rsid w:val="005B6150"/>
    <w:rsid w:val="005C1E35"/>
    <w:rsid w:val="005C32B0"/>
    <w:rsid w:val="005C799E"/>
    <w:rsid w:val="005D4098"/>
    <w:rsid w:val="005E2B07"/>
    <w:rsid w:val="005E6870"/>
    <w:rsid w:val="005F2960"/>
    <w:rsid w:val="005F38A8"/>
    <w:rsid w:val="005F3E1C"/>
    <w:rsid w:val="006100A7"/>
    <w:rsid w:val="0061769B"/>
    <w:rsid w:val="0063101B"/>
    <w:rsid w:val="00634232"/>
    <w:rsid w:val="0063431D"/>
    <w:rsid w:val="00653543"/>
    <w:rsid w:val="00654187"/>
    <w:rsid w:val="00665411"/>
    <w:rsid w:val="0067268E"/>
    <w:rsid w:val="0069109C"/>
    <w:rsid w:val="006A4E6F"/>
    <w:rsid w:val="006C3CD4"/>
    <w:rsid w:val="006D0B23"/>
    <w:rsid w:val="006D2D7B"/>
    <w:rsid w:val="006D2F49"/>
    <w:rsid w:val="006E6432"/>
    <w:rsid w:val="006E660D"/>
    <w:rsid w:val="006F5192"/>
    <w:rsid w:val="00705E9A"/>
    <w:rsid w:val="00721CB4"/>
    <w:rsid w:val="00733324"/>
    <w:rsid w:val="00733BC6"/>
    <w:rsid w:val="00737A0E"/>
    <w:rsid w:val="007500FB"/>
    <w:rsid w:val="007521D0"/>
    <w:rsid w:val="00753C1B"/>
    <w:rsid w:val="007904B4"/>
    <w:rsid w:val="0079187E"/>
    <w:rsid w:val="0079314E"/>
    <w:rsid w:val="007A056E"/>
    <w:rsid w:val="007B55DB"/>
    <w:rsid w:val="007C550A"/>
    <w:rsid w:val="007F3628"/>
    <w:rsid w:val="007F3871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B4250"/>
    <w:rsid w:val="008B64B9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28C7"/>
    <w:rsid w:val="00933EA8"/>
    <w:rsid w:val="00937907"/>
    <w:rsid w:val="009465D4"/>
    <w:rsid w:val="00947513"/>
    <w:rsid w:val="00947514"/>
    <w:rsid w:val="00955042"/>
    <w:rsid w:val="00955A71"/>
    <w:rsid w:val="009648CF"/>
    <w:rsid w:val="009665CD"/>
    <w:rsid w:val="0097150E"/>
    <w:rsid w:val="0097223D"/>
    <w:rsid w:val="00980311"/>
    <w:rsid w:val="00990F7E"/>
    <w:rsid w:val="0099168F"/>
    <w:rsid w:val="009A2BC4"/>
    <w:rsid w:val="009C1A53"/>
    <w:rsid w:val="009D5B89"/>
    <w:rsid w:val="009E6162"/>
    <w:rsid w:val="00A0444A"/>
    <w:rsid w:val="00A10879"/>
    <w:rsid w:val="00A14F60"/>
    <w:rsid w:val="00A15D19"/>
    <w:rsid w:val="00A33701"/>
    <w:rsid w:val="00A474A5"/>
    <w:rsid w:val="00A565ED"/>
    <w:rsid w:val="00A74EAF"/>
    <w:rsid w:val="00AD4EE7"/>
    <w:rsid w:val="00AE265F"/>
    <w:rsid w:val="00AE3582"/>
    <w:rsid w:val="00B019B3"/>
    <w:rsid w:val="00B02D19"/>
    <w:rsid w:val="00B11B14"/>
    <w:rsid w:val="00B165FC"/>
    <w:rsid w:val="00B22714"/>
    <w:rsid w:val="00B267D6"/>
    <w:rsid w:val="00B3533C"/>
    <w:rsid w:val="00B40677"/>
    <w:rsid w:val="00B44F32"/>
    <w:rsid w:val="00B53FAF"/>
    <w:rsid w:val="00B60D17"/>
    <w:rsid w:val="00B65848"/>
    <w:rsid w:val="00B669CD"/>
    <w:rsid w:val="00B67103"/>
    <w:rsid w:val="00B80838"/>
    <w:rsid w:val="00B97363"/>
    <w:rsid w:val="00BA4254"/>
    <w:rsid w:val="00BC01C7"/>
    <w:rsid w:val="00BD3DCC"/>
    <w:rsid w:val="00BF6C72"/>
    <w:rsid w:val="00C05DBB"/>
    <w:rsid w:val="00C33253"/>
    <w:rsid w:val="00C44168"/>
    <w:rsid w:val="00C5703D"/>
    <w:rsid w:val="00C70C30"/>
    <w:rsid w:val="00C7516D"/>
    <w:rsid w:val="00C753A4"/>
    <w:rsid w:val="00C8489C"/>
    <w:rsid w:val="00CA0017"/>
    <w:rsid w:val="00CC00E0"/>
    <w:rsid w:val="00CC11C4"/>
    <w:rsid w:val="00D11556"/>
    <w:rsid w:val="00D11C6D"/>
    <w:rsid w:val="00D135B8"/>
    <w:rsid w:val="00D2258C"/>
    <w:rsid w:val="00D24FC4"/>
    <w:rsid w:val="00D26946"/>
    <w:rsid w:val="00D32C73"/>
    <w:rsid w:val="00D46C19"/>
    <w:rsid w:val="00D47E46"/>
    <w:rsid w:val="00D52BC0"/>
    <w:rsid w:val="00D71CFF"/>
    <w:rsid w:val="00D857CC"/>
    <w:rsid w:val="00D86834"/>
    <w:rsid w:val="00DA6EF4"/>
    <w:rsid w:val="00DD5DC2"/>
    <w:rsid w:val="00DE70F1"/>
    <w:rsid w:val="00E03BC8"/>
    <w:rsid w:val="00E07E15"/>
    <w:rsid w:val="00E1543F"/>
    <w:rsid w:val="00E20339"/>
    <w:rsid w:val="00E33C68"/>
    <w:rsid w:val="00E3507E"/>
    <w:rsid w:val="00E3589F"/>
    <w:rsid w:val="00E57CF0"/>
    <w:rsid w:val="00E7289D"/>
    <w:rsid w:val="00E834C7"/>
    <w:rsid w:val="00E9181D"/>
    <w:rsid w:val="00E91C01"/>
    <w:rsid w:val="00E9710E"/>
    <w:rsid w:val="00EB613D"/>
    <w:rsid w:val="00ED51E3"/>
    <w:rsid w:val="00EE55B5"/>
    <w:rsid w:val="00EF22B6"/>
    <w:rsid w:val="00F0630B"/>
    <w:rsid w:val="00F26B1D"/>
    <w:rsid w:val="00F3696E"/>
    <w:rsid w:val="00F445C0"/>
    <w:rsid w:val="00F452C4"/>
    <w:rsid w:val="00F47330"/>
    <w:rsid w:val="00F7787F"/>
    <w:rsid w:val="00F84507"/>
    <w:rsid w:val="00F91280"/>
    <w:rsid w:val="00FA0F16"/>
    <w:rsid w:val="00FB664E"/>
    <w:rsid w:val="00FC2718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407A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  <w:style w:type="paragraph" w:styleId="NormalWeb">
    <w:name w:val="Normal (Web)"/>
    <w:basedOn w:val="Normal"/>
    <w:uiPriority w:val="99"/>
    <w:semiHidden/>
    <w:unhideWhenUsed/>
    <w:rsid w:val="00E35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42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42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6928D8-F54B-4D35-93E5-45BE074F1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2</TotalTime>
  <Pages>6</Pages>
  <Words>1452</Words>
  <Characters>827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56</cp:revision>
  <cp:lastPrinted>2017-04-29T14:01:00Z</cp:lastPrinted>
  <dcterms:created xsi:type="dcterms:W3CDTF">2017-04-28T13:15:00Z</dcterms:created>
  <dcterms:modified xsi:type="dcterms:W3CDTF">2017-04-29T14:22:00Z</dcterms:modified>
</cp:coreProperties>
</file>